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46A443B1" w:rsidR="00CA1B8D" w:rsidRDefault="00CA1B8D" w:rsidP="00625EBD">
      <w:pPr>
        <w:pStyle w:val="ListParagraph"/>
      </w:pPr>
      <w:r>
        <w:t>My landlord discriminated against me because of my {{ protected_classes.true_values()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77777777" w:rsidR="00CA1B8D" w:rsidRDefault="00CA1B8D" w:rsidP="00625EBD">
      <w:pPr>
        <w:pStyle w:val="ListParagraph"/>
      </w:pPr>
      <w:r>
        <w:t>I have a disability.</w:t>
      </w:r>
    </w:p>
    <w:p w14:paraId="2C584374" w14:textId="5112B22C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 My request was:</w:t>
      </w:r>
    </w:p>
    <w:p w14:paraId="0ADE0ADD" w14:textId="6B0C3B65" w:rsidR="00CA1B8D" w:rsidRDefault="00CA1B8D" w:rsidP="00CA1B8D">
      <w:pPr>
        <w:pStyle w:val="ListParagraph"/>
        <w:numPr>
          <w:ilvl w:val="1"/>
          <w:numId w:val="1"/>
        </w:numPr>
      </w:pPr>
      <w:r>
        <w:t>{{ fix_punctuation(tenant_accommodation_request) | capitalize }}.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lastRenderedPageBreak/>
        <w:t>My landlord's failure to accommodate my disability is a violation of state and federal law.</w:t>
      </w:r>
    </w:p>
    <w:p w14:paraId="290A7F51" w14:textId="689921F0" w:rsidR="00CA1B8D" w:rsidRDefault="00CA1B8D" w:rsidP="00625EBD">
      <w:pPr>
        <w:pStyle w:val="ListParagraph"/>
      </w:pPr>
      <w:r>
        <w:t>{%p endif %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bookmarkStart w:id="0" w:name="_GoBack"/>
      <w:bookmarkEnd w:id="0"/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75BAB780" w:rsidR="00D34AD1" w:rsidRPr="00337B29" w:rsidRDefault="0028AC26" w:rsidP="00625EBD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lastRenderedPageBreak/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lastRenderedPageBreak/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lastRenderedPageBreak/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lastRenderedPageBreak/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625EBD">
      <w:pPr>
        <w:pStyle w:val="ListParagraph"/>
      </w:pPr>
      <w:r w:rsidRPr="00337B29">
        <w:t>{%p if estoppel_breaches['not_up_to_code'] %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77777777" w:rsidR="00F50B67" w:rsidRDefault="0096598A" w:rsidP="00625EBD">
      <w:pPr>
        <w:pStyle w:val="ListParagraph"/>
      </w:pPr>
      <w:r w:rsidRPr="00337B29">
        <w:t>{%p if estoppel_breaches['violated_law']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lastRenderedPageBreak/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lastRenderedPageBreak/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lastRenderedPageBreak/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625EBD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625EBD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lastRenderedPageBreak/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8C54E5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F6F85-FCB2-4BD3-9A6A-A592C2779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294</Words>
  <Characters>1308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9-10T16:59:00Z</dcterms:modified>
</cp:coreProperties>
</file>